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move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mov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mov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 per mov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Mov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Mov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Mov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Move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moving-company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moving-company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moving-company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08Z</dcterms:created>
  <dcterms:modified xsi:type="dcterms:W3CDTF">2026-06-27T0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